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9C1" w:rsidRPr="007759C1" w:rsidRDefault="007759C1">
      <w:pPr>
        <w:rPr>
          <w:b/>
          <w:u w:val="single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759C1">
        <w:rPr>
          <w:b/>
          <w:u w:val="single"/>
        </w:rPr>
        <w:t>Database creation in Oracle 11g</w:t>
      </w:r>
    </w:p>
    <w:p w:rsidR="007759C1" w:rsidRDefault="007759C1">
      <w:pPr>
        <w:rPr>
          <w:b/>
        </w:rPr>
      </w:pPr>
    </w:p>
    <w:p w:rsidR="00A07405" w:rsidRPr="00DD7409" w:rsidRDefault="00A07405">
      <w:r w:rsidRPr="00DD7409">
        <w:t xml:space="preserve">The </w:t>
      </w:r>
      <w:r w:rsidR="00DD7409">
        <w:t>below</w:t>
      </w:r>
      <w:r w:rsidRPr="00DD7409">
        <w:t xml:space="preserve"> steps are executed and tested in windows 10.</w:t>
      </w:r>
    </w:p>
    <w:p w:rsidR="00AC021D" w:rsidRDefault="00E4351F">
      <w:r w:rsidRPr="00E4351F">
        <w:rPr>
          <w:b/>
        </w:rPr>
        <w:t>Step 1:</w:t>
      </w:r>
      <w:r>
        <w:t xml:space="preserve"> Install oracle in the system.</w:t>
      </w:r>
    </w:p>
    <w:p w:rsidR="00E4351F" w:rsidRDefault="00E4351F">
      <w:r w:rsidRPr="00E4351F">
        <w:rPr>
          <w:b/>
        </w:rPr>
        <w:t xml:space="preserve">Step 2: </w:t>
      </w:r>
      <w:r>
        <w:t xml:space="preserve"> To check whether the oracle is exists in your machine or not.</w:t>
      </w:r>
    </w:p>
    <w:p w:rsidR="00E4351F" w:rsidRDefault="00E4351F" w:rsidP="00E4351F">
      <w:pPr>
        <w:pStyle w:val="ListParagraph"/>
        <w:numPr>
          <w:ilvl w:val="0"/>
          <w:numId w:val="1"/>
        </w:numPr>
      </w:pPr>
      <w:r>
        <w:t xml:space="preserve">Open command prompt and run this command – </w:t>
      </w:r>
      <w:r w:rsidRPr="00E4351F">
        <w:rPr>
          <w:b/>
        </w:rPr>
        <w:t>“</w:t>
      </w:r>
      <w:proofErr w:type="spellStart"/>
      <w:r w:rsidRPr="00E4351F">
        <w:rPr>
          <w:b/>
        </w:rPr>
        <w:t>sqlplus</w:t>
      </w:r>
      <w:proofErr w:type="spellEnd"/>
      <w:r w:rsidRPr="00E4351F">
        <w:rPr>
          <w:b/>
        </w:rPr>
        <w:t>/</w:t>
      </w:r>
      <w:proofErr w:type="spellStart"/>
      <w:r w:rsidRPr="00E4351F">
        <w:rPr>
          <w:b/>
        </w:rPr>
        <w:t>nolog</w:t>
      </w:r>
      <w:proofErr w:type="spellEnd"/>
      <w:r w:rsidRPr="00E4351F">
        <w:rPr>
          <w:b/>
        </w:rPr>
        <w:t>”</w:t>
      </w:r>
      <w:r>
        <w:t xml:space="preserve"> you should be able to see the below message in command </w:t>
      </w:r>
      <w:r w:rsidR="00F60CA6">
        <w:t>prompt</w:t>
      </w:r>
      <w:r>
        <w:t>.</w:t>
      </w:r>
    </w:p>
    <w:p w:rsidR="00F60CA6" w:rsidRPr="00A11E31" w:rsidRDefault="00925A32" w:rsidP="00E4351F">
      <w:pPr>
        <w:pStyle w:val="ListParagraph"/>
        <w:numPr>
          <w:ilvl w:val="0"/>
          <w:numId w:val="1"/>
        </w:numPr>
        <w:rPr>
          <w:b/>
        </w:rPr>
      </w:pPr>
      <w:r>
        <w:rPr>
          <w:rFonts w:ascii="Arial" w:hAnsi="Arial" w:cs="Arial"/>
          <w:color w:val="222222"/>
          <w:shd w:val="clear" w:color="auto" w:fill="FFFFFF"/>
        </w:rPr>
        <w:t> </w:t>
      </w:r>
      <w:r w:rsidR="0009398E" w:rsidRPr="00A11E31">
        <w:rPr>
          <w:rFonts w:ascii="Arial" w:hAnsi="Arial" w:cs="Arial"/>
          <w:b/>
          <w:color w:val="222222"/>
          <w:shd w:val="clear" w:color="auto" w:fill="FFFFFF"/>
        </w:rPr>
        <w:t xml:space="preserve">Note: </w:t>
      </w:r>
    </w:p>
    <w:p w:rsidR="00925A32" w:rsidRPr="00F60CA6" w:rsidRDefault="00925A32" w:rsidP="00F60CA6">
      <w:pPr>
        <w:pStyle w:val="ListParagraph"/>
        <w:numPr>
          <w:ilvl w:val="1"/>
          <w:numId w:val="1"/>
        </w:numPr>
      </w:pPr>
      <w:proofErr w:type="spellStart"/>
      <w:r w:rsidRPr="00E4351F">
        <w:rPr>
          <w:b/>
        </w:rPr>
        <w:t>sqlplu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- </w:t>
      </w:r>
      <w:r w:rsidR="0009398E">
        <w:rPr>
          <w:rFonts w:ascii="Arial" w:hAnsi="Arial" w:cs="Arial"/>
          <w:color w:val="222222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provides access to utilize </w:t>
      </w:r>
      <w:proofErr w:type="spellStart"/>
      <w:r>
        <w:rPr>
          <w:rFonts w:ascii="Arial" w:hAnsi="Arial" w:cs="Arial"/>
          <w:b/>
          <w:bCs/>
          <w:color w:val="222222"/>
          <w:shd w:val="clear" w:color="auto" w:fill="FFFFFF"/>
        </w:rPr>
        <w:t>sqlplus</w:t>
      </w:r>
      <w:proofErr w:type="spellEnd"/>
      <w:r w:rsidR="00355E5E">
        <w:rPr>
          <w:rFonts w:ascii="Arial" w:hAnsi="Arial" w:cs="Arial"/>
          <w:b/>
          <w:bCs/>
          <w:color w:val="222222"/>
          <w:shd w:val="clear" w:color="auto" w:fill="FFFFFF"/>
        </w:rPr>
        <w:t xml:space="preserve">, </w:t>
      </w:r>
    </w:p>
    <w:p w:rsidR="00F60CA6" w:rsidRDefault="00F60CA6" w:rsidP="00F60CA6">
      <w:pPr>
        <w:pStyle w:val="ListParagraph"/>
        <w:numPr>
          <w:ilvl w:val="1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>The "/</w:t>
      </w:r>
      <w:proofErr w:type="spellStart"/>
      <w:r>
        <w:rPr>
          <w:rFonts w:ascii="Arial" w:hAnsi="Arial" w:cs="Arial"/>
          <w:b/>
          <w:bCs/>
          <w:color w:val="222222"/>
          <w:shd w:val="clear" w:color="auto" w:fill="FFFFFF"/>
        </w:rPr>
        <w:t>nolog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" parameter means "start </w:t>
      </w:r>
      <w:proofErr w:type="spellStart"/>
      <w:r>
        <w:rPr>
          <w:rFonts w:ascii="Arial" w:hAnsi="Arial" w:cs="Arial"/>
          <w:b/>
          <w:bCs/>
          <w:color w:val="222222"/>
          <w:shd w:val="clear" w:color="auto" w:fill="FFFFFF"/>
        </w:rPr>
        <w:t>sqlplu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but do not log into a database</w:t>
      </w:r>
    </w:p>
    <w:p w:rsidR="00E4351F" w:rsidRPr="00E4351F" w:rsidRDefault="006233B1" w:rsidP="00E4351F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095875</wp:posOffset>
            </wp:positionH>
            <wp:positionV relativeFrom="paragraph">
              <wp:posOffset>2270760</wp:posOffset>
            </wp:positionV>
            <wp:extent cx="1390650" cy="2437765"/>
            <wp:effectExtent l="0" t="0" r="0" b="6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243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4351F">
        <w:rPr>
          <w:noProof/>
        </w:rPr>
        <w:drawing>
          <wp:inline distT="0" distB="0" distL="0" distR="0" wp14:anchorId="43BF1981" wp14:editId="2C84E709">
            <wp:extent cx="5581650" cy="2209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351F" w:rsidRDefault="00E4351F">
      <w:r w:rsidRPr="00E4351F">
        <w:rPr>
          <w:b/>
        </w:rPr>
        <w:t>Step 3:</w:t>
      </w:r>
      <w:r w:rsidRPr="00E4351F">
        <w:t xml:space="preserve"> </w:t>
      </w:r>
      <w:r w:rsidR="00A07405">
        <w:t xml:space="preserve"> Go to window search and type “database configuration assistance”</w:t>
      </w:r>
      <w:r w:rsidR="006233B1">
        <w:t>. When ever</w:t>
      </w:r>
    </w:p>
    <w:p w:rsidR="006233B1" w:rsidRDefault="00B566F0">
      <w:proofErr w:type="gramStart"/>
      <w:r>
        <w:t>y</w:t>
      </w:r>
      <w:r w:rsidR="006233B1">
        <w:t>ou</w:t>
      </w:r>
      <w:proofErr w:type="gramEnd"/>
      <w:r w:rsidR="006233B1">
        <w:t xml:space="preserve"> complete the oracle</w:t>
      </w:r>
      <w:r w:rsidR="00A878EA">
        <w:t xml:space="preserve"> installation you will get this database configuration assistance.</w:t>
      </w:r>
    </w:p>
    <w:p w:rsidR="00A878EA" w:rsidRDefault="00B17041">
      <w:r>
        <w:t>Once</w:t>
      </w:r>
      <w:r w:rsidR="00BE26DA">
        <w:t xml:space="preserve"> you click and open the app. </w:t>
      </w:r>
      <w:r>
        <w:t>below</w:t>
      </w:r>
      <w:r w:rsidR="00BE26DA">
        <w:t xml:space="preserve"> </w:t>
      </w:r>
      <w:r>
        <w:t>window will open</w:t>
      </w:r>
      <w:r w:rsidR="00BE26DA">
        <w:t>.</w:t>
      </w:r>
    </w:p>
    <w:p w:rsidR="00BE26DA" w:rsidRDefault="00BE26DA">
      <w:r>
        <w:rPr>
          <w:noProof/>
        </w:rPr>
        <w:drawing>
          <wp:inline distT="0" distB="0" distL="0" distR="0" wp14:anchorId="29EC2F5E" wp14:editId="07991BED">
            <wp:extent cx="4981575" cy="2292985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88789" cy="229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6A0B" w:rsidRDefault="003A6A0B">
      <w:r w:rsidRPr="003A6A0B">
        <w:rPr>
          <w:b/>
        </w:rPr>
        <w:lastRenderedPageBreak/>
        <w:t>Step 4:</w:t>
      </w:r>
      <w:r>
        <w:rPr>
          <w:b/>
        </w:rPr>
        <w:t xml:space="preserve"> </w:t>
      </w:r>
      <w:r>
        <w:t xml:space="preserve"> Click next</w:t>
      </w:r>
    </w:p>
    <w:p w:rsidR="00F80FDE" w:rsidRDefault="00F80FDE">
      <w:r w:rsidRPr="00F80FDE">
        <w:rPr>
          <w:b/>
        </w:rPr>
        <w:t xml:space="preserve">Step 5: </w:t>
      </w:r>
      <w:r>
        <w:t xml:space="preserve"> </w:t>
      </w:r>
      <w:r w:rsidR="004F3846">
        <w:t>Select a create database in the application window and click next</w:t>
      </w:r>
    </w:p>
    <w:p w:rsidR="004E4ACC" w:rsidRDefault="004E4ACC">
      <w:r>
        <w:rPr>
          <w:noProof/>
        </w:rPr>
        <w:drawing>
          <wp:inline distT="0" distB="0" distL="0" distR="0" wp14:anchorId="2ABA7BA0" wp14:editId="2BFD81B4">
            <wp:extent cx="5686425" cy="26193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15995" cy="2632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19F8" w:rsidRPr="00A028F1" w:rsidRDefault="003F19F8">
      <w:r w:rsidRPr="003F19F8">
        <w:rPr>
          <w:b/>
        </w:rPr>
        <w:t>Step 6:</w:t>
      </w:r>
      <w:r w:rsidR="00A028F1">
        <w:rPr>
          <w:b/>
        </w:rPr>
        <w:t xml:space="preserve"> </w:t>
      </w:r>
      <w:r w:rsidR="00A028F1">
        <w:t xml:space="preserve"> Follow the below </w:t>
      </w:r>
      <w:r w:rsidR="00FC4D01">
        <w:t>highlighted</w:t>
      </w:r>
      <w:r w:rsidR="00A028F1">
        <w:t xml:space="preserve"> steps,</w:t>
      </w:r>
    </w:p>
    <w:p w:rsidR="00A07405" w:rsidRDefault="00EB6BB7">
      <w:r>
        <w:rPr>
          <w:noProof/>
        </w:rPr>
        <w:drawing>
          <wp:inline distT="0" distB="0" distL="0" distR="0" wp14:anchorId="4A9E632B" wp14:editId="3EB46644">
            <wp:extent cx="5638800" cy="29432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62A8" w:rsidRDefault="00C362A8">
      <w:r>
        <w:rPr>
          <w:noProof/>
        </w:rPr>
        <w:lastRenderedPageBreak/>
        <w:drawing>
          <wp:inline distT="0" distB="0" distL="0" distR="0" wp14:anchorId="39D07BEF" wp14:editId="0E0EAD24">
            <wp:extent cx="5598795" cy="231457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9879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A3" w:rsidRDefault="00DE50A3">
      <w:r>
        <w:rPr>
          <w:noProof/>
        </w:rPr>
        <w:drawing>
          <wp:inline distT="0" distB="0" distL="0" distR="0" wp14:anchorId="0BA05834" wp14:editId="5335F8C3">
            <wp:extent cx="6067425" cy="19526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8668" cy="1969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6C33" w:rsidRDefault="00946C33">
      <w:r>
        <w:t>Select use the same administrative password for all accounts (</w:t>
      </w:r>
      <w:r w:rsidR="00991F3B">
        <w:t>it is</w:t>
      </w:r>
      <w:r>
        <w:t xml:space="preserve"> up to you whether to use the same or not, but keep a note of all these passwords.)</w:t>
      </w:r>
    </w:p>
    <w:p w:rsidR="00946C33" w:rsidRDefault="00946C33">
      <w:r>
        <w:rPr>
          <w:noProof/>
        </w:rPr>
        <w:drawing>
          <wp:inline distT="0" distB="0" distL="0" distR="0" wp14:anchorId="089AC766" wp14:editId="147C2B6E">
            <wp:extent cx="6191250" cy="2800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5A2" w:rsidRDefault="00D045A2">
      <w:r>
        <w:t xml:space="preserve">Click next and </w:t>
      </w:r>
      <w:proofErr w:type="gramStart"/>
      <w:r>
        <w:t>Yes</w:t>
      </w:r>
      <w:proofErr w:type="gramEnd"/>
      <w:r>
        <w:t>.</w:t>
      </w:r>
    </w:p>
    <w:p w:rsidR="00D045A2" w:rsidRDefault="00D045A2">
      <w:r>
        <w:rPr>
          <w:noProof/>
        </w:rPr>
        <w:lastRenderedPageBreak/>
        <w:drawing>
          <wp:inline distT="0" distB="0" distL="0" distR="0" wp14:anchorId="69DC1BE3" wp14:editId="21BBEC23">
            <wp:extent cx="5695950" cy="23590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6264" cy="23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2A6" w:rsidRDefault="00D53084">
      <w:r>
        <w:t>I want to save it to custom location you can save it anywhere</w:t>
      </w:r>
      <w:r w:rsidR="00ED42A6">
        <w:rPr>
          <w:noProof/>
        </w:rPr>
        <w:drawing>
          <wp:inline distT="0" distB="0" distL="0" distR="0" wp14:anchorId="696DCC94" wp14:editId="670C330C">
            <wp:extent cx="5895975" cy="20955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17641" cy="21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344" w:rsidRDefault="006B5501">
      <w:r>
        <w:rPr>
          <w:noProof/>
        </w:rPr>
        <w:drawing>
          <wp:inline distT="0" distB="0" distL="0" distR="0" wp14:anchorId="69D71672" wp14:editId="28DD0091">
            <wp:extent cx="5943600" cy="20859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4591" w:rsidRDefault="00180BF8">
      <w:r>
        <w:rPr>
          <w:noProof/>
        </w:rPr>
        <w:lastRenderedPageBreak/>
        <w:drawing>
          <wp:inline distT="0" distB="0" distL="0" distR="0" wp14:anchorId="39C6BA13" wp14:editId="0F824833">
            <wp:extent cx="5943600" cy="24288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179B" w:rsidRDefault="0057179B">
      <w:r>
        <w:rPr>
          <w:noProof/>
        </w:rPr>
        <w:drawing>
          <wp:inline distT="0" distB="0" distL="0" distR="0" wp14:anchorId="6AD1C4C4" wp14:editId="016A722B">
            <wp:extent cx="5943600" cy="20669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0763" w:rsidRDefault="00A90763">
      <w:r>
        <w:rPr>
          <w:noProof/>
        </w:rPr>
        <w:drawing>
          <wp:inline distT="0" distB="0" distL="0" distR="0" wp14:anchorId="70EFA7E7" wp14:editId="6E8B2425">
            <wp:extent cx="5943600" cy="22288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56A9" w:rsidRDefault="00473ACD">
      <w:r>
        <w:rPr>
          <w:noProof/>
        </w:rPr>
        <w:lastRenderedPageBreak/>
        <w:drawing>
          <wp:inline distT="0" distB="0" distL="0" distR="0" wp14:anchorId="7BFEFBB1" wp14:editId="01EAA535">
            <wp:extent cx="5943600" cy="24384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070" w:rsidRDefault="000C4070"/>
    <w:p w:rsidR="000C4070" w:rsidRDefault="000C4070"/>
    <w:p w:rsidR="000C4070" w:rsidRDefault="000C4070"/>
    <w:p w:rsidR="000C4070" w:rsidRDefault="000C4070"/>
    <w:p w:rsidR="000C4070" w:rsidRDefault="000C4070">
      <w:r>
        <w:t>Save the configuration file for future reference.</w:t>
      </w:r>
    </w:p>
    <w:p w:rsidR="00D057BF" w:rsidRDefault="00D057BF">
      <w:r>
        <w:rPr>
          <w:noProof/>
        </w:rPr>
        <w:drawing>
          <wp:inline distT="0" distB="0" distL="0" distR="0" wp14:anchorId="142C414D" wp14:editId="278A4EDA">
            <wp:extent cx="6153150" cy="28479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1390" w:rsidRDefault="00F81390">
      <w:r>
        <w:rPr>
          <w:noProof/>
        </w:rPr>
        <w:lastRenderedPageBreak/>
        <w:drawing>
          <wp:inline distT="0" distB="0" distL="0" distR="0" wp14:anchorId="27775C93" wp14:editId="29273724">
            <wp:extent cx="6210300" cy="20859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35213" cy="2094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D73" w:rsidRDefault="00D41D73">
      <w:r>
        <w:t>Wait for installation, until it reaches 100%.</w:t>
      </w:r>
    </w:p>
    <w:p w:rsidR="00D41D73" w:rsidRDefault="00D41D73">
      <w:r>
        <w:rPr>
          <w:noProof/>
        </w:rPr>
        <w:drawing>
          <wp:inline distT="0" distB="0" distL="0" distR="0" wp14:anchorId="41FEEFA0" wp14:editId="20737EB0">
            <wp:extent cx="5943600" cy="24574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1916" w:rsidRDefault="00CF0730">
      <w:r>
        <w:rPr>
          <w:noProof/>
        </w:rPr>
        <w:drawing>
          <wp:inline distT="0" distB="0" distL="0" distR="0" wp14:anchorId="7ED3B3D0" wp14:editId="68FC4D5D">
            <wp:extent cx="5943600" cy="26289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25A" w:rsidRDefault="0061725A">
      <w:pPr>
        <w:rPr>
          <w:b/>
        </w:rPr>
      </w:pPr>
    </w:p>
    <w:p w:rsidR="004D0F55" w:rsidRDefault="00CC2A52">
      <w:r w:rsidRPr="00CC2A52">
        <w:rPr>
          <w:b/>
        </w:rPr>
        <w:lastRenderedPageBreak/>
        <w:t>Step 7:</w:t>
      </w:r>
      <w:r>
        <w:t xml:space="preserve">  </w:t>
      </w:r>
      <w:r w:rsidR="004D0F55">
        <w:t>Now open</w:t>
      </w:r>
      <w:r w:rsidR="008078E2">
        <w:t xml:space="preserve"> new</w:t>
      </w:r>
      <w:r w:rsidR="004D0F55">
        <w:t xml:space="preserve"> command prompt and type</w:t>
      </w:r>
    </w:p>
    <w:p w:rsidR="00315230" w:rsidRPr="006D2D72" w:rsidRDefault="007867AA" w:rsidP="0080584B">
      <w:pPr>
        <w:ind w:firstLine="720"/>
        <w:rPr>
          <w:b/>
        </w:rPr>
      </w:pPr>
      <w:proofErr w:type="gramStart"/>
      <w:r w:rsidRPr="006D2D72">
        <w:rPr>
          <w:b/>
        </w:rPr>
        <w:t>s</w:t>
      </w:r>
      <w:r w:rsidR="004D0F55" w:rsidRPr="006D2D72">
        <w:rPr>
          <w:b/>
        </w:rPr>
        <w:t>et</w:t>
      </w:r>
      <w:proofErr w:type="gramEnd"/>
      <w:r w:rsidR="004D0F55" w:rsidRPr="006D2D72">
        <w:rPr>
          <w:b/>
        </w:rPr>
        <w:t xml:space="preserve"> </w:t>
      </w:r>
      <w:proofErr w:type="spellStart"/>
      <w:r w:rsidR="004D0F55" w:rsidRPr="006D2D72">
        <w:rPr>
          <w:b/>
        </w:rPr>
        <w:t>oracle_sid</w:t>
      </w:r>
      <w:proofErr w:type="spellEnd"/>
      <w:r w:rsidR="004D0F55" w:rsidRPr="006D2D72">
        <w:rPr>
          <w:b/>
        </w:rPr>
        <w:t xml:space="preserve"> = </w:t>
      </w:r>
      <w:proofErr w:type="spellStart"/>
      <w:r w:rsidR="004D0F55" w:rsidRPr="006D2D72">
        <w:rPr>
          <w:b/>
        </w:rPr>
        <w:t>sampleDB</w:t>
      </w:r>
      <w:proofErr w:type="spellEnd"/>
      <w:r w:rsidR="004D0F55" w:rsidRPr="006D2D72">
        <w:rPr>
          <w:b/>
        </w:rPr>
        <w:t xml:space="preserve"> </w:t>
      </w:r>
    </w:p>
    <w:p w:rsidR="004D0F55" w:rsidRDefault="00315230" w:rsidP="007912D9">
      <w:pPr>
        <w:ind w:firstLine="720"/>
      </w:pPr>
      <w:r w:rsidRPr="0017444E">
        <w:rPr>
          <w:b/>
        </w:rPr>
        <w:t>Note:</w:t>
      </w:r>
      <w:r>
        <w:t xml:space="preserve"> </w:t>
      </w:r>
      <w:r w:rsidR="004D0F55" w:rsidRPr="004D0F55">
        <w:t xml:space="preserve"> </w:t>
      </w:r>
      <w:proofErr w:type="spellStart"/>
      <w:proofErr w:type="gramStart"/>
      <w:r w:rsidR="004D0F55">
        <w:t>sampleDB</w:t>
      </w:r>
      <w:proofErr w:type="spellEnd"/>
      <w:r w:rsidR="004D0F55">
        <w:t xml:space="preserve">  -</w:t>
      </w:r>
      <w:proofErr w:type="gramEnd"/>
      <w:r w:rsidR="004D0F55">
        <w:t xml:space="preserve"> is the name I have given while creation, provide your database name here&gt;</w:t>
      </w:r>
    </w:p>
    <w:p w:rsidR="00A42BDD" w:rsidRDefault="009D6CB9">
      <w:r w:rsidRPr="009D6CB9">
        <w:rPr>
          <w:b/>
        </w:rPr>
        <w:t>Step 8:</w:t>
      </w:r>
      <w:r>
        <w:t xml:space="preserve"> </w:t>
      </w:r>
      <w:r w:rsidR="00502B7D">
        <w:t xml:space="preserve">Now type </w:t>
      </w:r>
      <w:proofErr w:type="spellStart"/>
      <w:r w:rsidR="00502B7D" w:rsidRPr="00E4351F">
        <w:rPr>
          <w:b/>
        </w:rPr>
        <w:t>sqlplus</w:t>
      </w:r>
      <w:proofErr w:type="spellEnd"/>
      <w:r w:rsidR="00502B7D" w:rsidRPr="00E4351F">
        <w:rPr>
          <w:b/>
        </w:rPr>
        <w:t>/</w:t>
      </w:r>
      <w:proofErr w:type="spellStart"/>
      <w:r w:rsidR="00502B7D" w:rsidRPr="00E4351F">
        <w:rPr>
          <w:b/>
        </w:rPr>
        <w:t>nolog</w:t>
      </w:r>
      <w:proofErr w:type="spellEnd"/>
      <w:r w:rsidR="00502B7D">
        <w:rPr>
          <w:b/>
        </w:rPr>
        <w:t xml:space="preserve"> </w:t>
      </w:r>
      <w:r w:rsidR="00502B7D" w:rsidRPr="008078E2">
        <w:t xml:space="preserve">in the same command </w:t>
      </w:r>
      <w:r w:rsidR="008078E2" w:rsidRPr="008078E2">
        <w:t>prompt</w:t>
      </w:r>
      <w:r w:rsidR="00A42BDD">
        <w:t xml:space="preserve"> </w:t>
      </w:r>
    </w:p>
    <w:p w:rsidR="00ED6BD0" w:rsidRDefault="00ED6BD0">
      <w:r>
        <w:t>Run the below commands</w:t>
      </w:r>
    </w:p>
    <w:p w:rsidR="00534A9D" w:rsidRDefault="00ED6BD0" w:rsidP="00ED6BD0">
      <w:pPr>
        <w:pStyle w:val="ListParagraph"/>
        <w:numPr>
          <w:ilvl w:val="0"/>
          <w:numId w:val="2"/>
        </w:numPr>
      </w:pPr>
      <w:r>
        <w:t xml:space="preserve"> </w:t>
      </w:r>
      <w:r w:rsidRPr="00ED6BD0">
        <w:rPr>
          <w:b/>
        </w:rPr>
        <w:t xml:space="preserve">conn sys as </w:t>
      </w:r>
      <w:proofErr w:type="spellStart"/>
      <w:r w:rsidRPr="00ED6BD0">
        <w:rPr>
          <w:b/>
        </w:rPr>
        <w:t>sysdaba</w:t>
      </w:r>
      <w:proofErr w:type="spellEnd"/>
      <w:r w:rsidRPr="00ED6BD0">
        <w:rPr>
          <w:b/>
        </w:rPr>
        <w:t>;</w:t>
      </w:r>
    </w:p>
    <w:p w:rsidR="00ED6BD0" w:rsidRDefault="002C42D1" w:rsidP="00ED6BD0">
      <w:pPr>
        <w:pStyle w:val="ListParagraph"/>
        <w:numPr>
          <w:ilvl w:val="0"/>
          <w:numId w:val="2"/>
        </w:numPr>
      </w:pPr>
      <w:r>
        <w:t>Enter password: (just hit enter key in the keyboard)</w:t>
      </w:r>
    </w:p>
    <w:p w:rsidR="0051140F" w:rsidRDefault="0051140F" w:rsidP="00ED6BD0">
      <w:pPr>
        <w:pStyle w:val="ListParagraph"/>
        <w:numPr>
          <w:ilvl w:val="0"/>
          <w:numId w:val="2"/>
        </w:numPr>
      </w:pPr>
      <w:r>
        <w:t>You should get the below message</w:t>
      </w:r>
    </w:p>
    <w:p w:rsidR="0051140F" w:rsidRDefault="0051140F" w:rsidP="00057B60">
      <w:pPr>
        <w:pStyle w:val="ListParagraph"/>
      </w:pPr>
      <w:r>
        <w:rPr>
          <w:noProof/>
        </w:rPr>
        <w:drawing>
          <wp:inline distT="0" distB="0" distL="0" distR="0" wp14:anchorId="7923EFD2" wp14:editId="584BE113">
            <wp:extent cx="3371850" cy="10001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7B60" w:rsidRDefault="007B489E" w:rsidP="00BA25AC">
      <w:r w:rsidRPr="006865E5">
        <w:rPr>
          <w:b/>
        </w:rPr>
        <w:t>Step 9:</w:t>
      </w:r>
      <w:r>
        <w:t xml:space="preserve"> </w:t>
      </w:r>
      <w:r w:rsidR="00BA25AC">
        <w:t>Now create a user</w:t>
      </w:r>
    </w:p>
    <w:p w:rsidR="00F61B6F" w:rsidRDefault="00F61B6F" w:rsidP="00EC2C1B">
      <w:pPr>
        <w:ind w:firstLine="720"/>
      </w:pPr>
      <w:r w:rsidRPr="001D5FEE">
        <w:rPr>
          <w:b/>
        </w:rPr>
        <w:t>Syntax</w:t>
      </w:r>
      <w:r>
        <w:t xml:space="preserve">:  </w:t>
      </w:r>
      <w:r w:rsidRPr="00F61B6F">
        <w:t xml:space="preserve">create user </w:t>
      </w:r>
      <w:r>
        <w:t>USERNAME</w:t>
      </w:r>
      <w:r w:rsidRPr="00F61B6F">
        <w:t xml:space="preserve"> identified by</w:t>
      </w:r>
      <w:r>
        <w:t xml:space="preserve"> PASSWORD</w:t>
      </w:r>
      <w:r w:rsidRPr="00F61B6F">
        <w:t>;</w:t>
      </w:r>
    </w:p>
    <w:p w:rsidR="00BA25AC" w:rsidRDefault="005E3A5D" w:rsidP="00464E40">
      <w:pPr>
        <w:ind w:firstLine="720"/>
      </w:pPr>
      <w:r w:rsidRPr="00C62BCA">
        <w:rPr>
          <w:b/>
        </w:rPr>
        <w:t>Command</w:t>
      </w:r>
      <w:r>
        <w:t xml:space="preserve">: </w:t>
      </w:r>
      <w:r w:rsidR="00F61B6F" w:rsidRPr="00F61B6F">
        <w:t>create user admin identified by admin</w:t>
      </w:r>
      <w:proofErr w:type="gramStart"/>
      <w:r w:rsidR="00F61B6F" w:rsidRPr="00F61B6F">
        <w:t>;</w:t>
      </w:r>
      <w:proofErr w:type="gramEnd"/>
    </w:p>
    <w:p w:rsidR="000B44BA" w:rsidRDefault="00423A78" w:rsidP="00BA25AC">
      <w:r w:rsidRPr="00423A78">
        <w:rPr>
          <w:b/>
        </w:rPr>
        <w:t>Step 10:</w:t>
      </w:r>
      <w:r>
        <w:t xml:space="preserve"> </w:t>
      </w:r>
      <w:r w:rsidR="000B44BA">
        <w:t>Give permissions</w:t>
      </w:r>
      <w:r w:rsidR="00B737C6">
        <w:t xml:space="preserve"> to the created user</w:t>
      </w:r>
      <w:r w:rsidR="000B44BA">
        <w:t>:</w:t>
      </w:r>
    </w:p>
    <w:p w:rsidR="000D2101" w:rsidRDefault="000D2101" w:rsidP="00DC403D">
      <w:pPr>
        <w:ind w:firstLine="720"/>
      </w:pPr>
      <w:r w:rsidRPr="00C62BCA">
        <w:rPr>
          <w:b/>
        </w:rPr>
        <w:t>Syntax</w:t>
      </w:r>
      <w:r>
        <w:t>: grant dba to USERNAME</w:t>
      </w:r>
    </w:p>
    <w:p w:rsidR="000D2101" w:rsidRDefault="00F82257" w:rsidP="00BB66A0">
      <w:pPr>
        <w:ind w:firstLine="720"/>
      </w:pPr>
      <w:r w:rsidRPr="00C62BCA">
        <w:rPr>
          <w:b/>
        </w:rPr>
        <w:t>Command</w:t>
      </w:r>
      <w:r>
        <w:t xml:space="preserve">: </w:t>
      </w:r>
      <w:r w:rsidR="000D2101" w:rsidRPr="000D2101">
        <w:t>grant dba to admin</w:t>
      </w:r>
      <w:proofErr w:type="gramStart"/>
      <w:r w:rsidR="000D2101" w:rsidRPr="000D2101">
        <w:t>;</w:t>
      </w:r>
      <w:r w:rsidR="00A4755D">
        <w:t xml:space="preserve"> </w:t>
      </w:r>
      <w:r w:rsidR="00022239">
        <w:t xml:space="preserve"> (</w:t>
      </w:r>
      <w:proofErr w:type="gramEnd"/>
      <w:r w:rsidR="00022239">
        <w:t>admin is the username which I provided in step 9)</w:t>
      </w:r>
    </w:p>
    <w:p w:rsidR="001277DE" w:rsidRDefault="001277DE" w:rsidP="00BA25AC"/>
    <w:p w:rsidR="001277DE" w:rsidRPr="006B330F" w:rsidRDefault="001277DE" w:rsidP="00BA25AC">
      <w:pPr>
        <w:rPr>
          <w:b/>
        </w:rPr>
      </w:pPr>
      <w:r w:rsidRPr="006B330F">
        <w:rPr>
          <w:b/>
        </w:rPr>
        <w:t>TO Test:</w:t>
      </w:r>
    </w:p>
    <w:p w:rsidR="001277DE" w:rsidRDefault="001277DE" w:rsidP="00BA25AC">
      <w:r>
        <w:t xml:space="preserve">Open another command prompt. </w:t>
      </w:r>
      <w:proofErr w:type="gramStart"/>
      <w:r>
        <w:t>And</w:t>
      </w:r>
      <w:proofErr w:type="gramEnd"/>
      <w:r>
        <w:t xml:space="preserve"> type</w:t>
      </w:r>
    </w:p>
    <w:p w:rsidR="001277DE" w:rsidRDefault="001277DE" w:rsidP="001277DE">
      <w:proofErr w:type="spellStart"/>
      <w:proofErr w:type="gramStart"/>
      <w:r w:rsidRPr="00E4351F">
        <w:rPr>
          <w:b/>
        </w:rPr>
        <w:t>sqlplus</w:t>
      </w:r>
      <w:proofErr w:type="spellEnd"/>
      <w:r w:rsidRPr="00E4351F">
        <w:rPr>
          <w:b/>
        </w:rPr>
        <w:t>/</w:t>
      </w:r>
      <w:proofErr w:type="spellStart"/>
      <w:r w:rsidRPr="00E4351F">
        <w:rPr>
          <w:b/>
        </w:rPr>
        <w:t>nolog</w:t>
      </w:r>
      <w:proofErr w:type="spellEnd"/>
      <w:proofErr w:type="gramEnd"/>
    </w:p>
    <w:p w:rsidR="001277DE" w:rsidRDefault="001277DE" w:rsidP="00BA25AC">
      <w:proofErr w:type="gramStart"/>
      <w:r>
        <w:t>conn</w:t>
      </w:r>
      <w:proofErr w:type="gramEnd"/>
      <w:r>
        <w:t xml:space="preserve"> admin</w:t>
      </w:r>
    </w:p>
    <w:p w:rsidR="001277DE" w:rsidRDefault="001277DE" w:rsidP="00BA25AC">
      <w:r>
        <w:t>Enter password: in my case “admin”</w:t>
      </w:r>
    </w:p>
    <w:p w:rsidR="001277DE" w:rsidRDefault="001277DE" w:rsidP="00BA25AC">
      <w:r>
        <w:t>You should get the below output</w:t>
      </w:r>
    </w:p>
    <w:p w:rsidR="001277DE" w:rsidRDefault="001277DE" w:rsidP="00BA25AC">
      <w:r>
        <w:rPr>
          <w:noProof/>
        </w:rPr>
        <w:drawing>
          <wp:inline distT="0" distB="0" distL="0" distR="0" wp14:anchorId="135A1041" wp14:editId="765B8BAD">
            <wp:extent cx="2105025" cy="8001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77DE" w:rsidRDefault="00BF7392" w:rsidP="00BA25AC">
      <w:proofErr w:type="gramStart"/>
      <w:r w:rsidRPr="00BF7392">
        <w:t>select</w:t>
      </w:r>
      <w:proofErr w:type="gramEnd"/>
      <w:r w:rsidRPr="00BF7392">
        <w:t xml:space="preserve"> * from tab;</w:t>
      </w:r>
    </w:p>
    <w:p w:rsidR="000B44BA" w:rsidRDefault="000B44BA" w:rsidP="00BA25AC"/>
    <w:p w:rsidR="00ED6BD0" w:rsidRDefault="00ED6BD0"/>
    <w:p w:rsidR="00D91684" w:rsidRPr="00131573" w:rsidRDefault="00D74BC2">
      <w:pPr>
        <w:rPr>
          <w:b/>
        </w:rPr>
      </w:pPr>
      <w:bookmarkStart w:id="0" w:name="_GoBack"/>
      <w:r w:rsidRPr="00131573">
        <w:rPr>
          <w:b/>
        </w:rPr>
        <w:t>Connection in SQL developer:</w:t>
      </w:r>
    </w:p>
    <w:bookmarkEnd w:id="0"/>
    <w:p w:rsidR="00D74BC2" w:rsidRDefault="00D74BC2">
      <w:r>
        <w:rPr>
          <w:noProof/>
        </w:rPr>
        <w:drawing>
          <wp:inline distT="0" distB="0" distL="0" distR="0" wp14:anchorId="28FA6CFC" wp14:editId="0E537C9A">
            <wp:extent cx="5943600" cy="38385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5DA1" w:rsidRDefault="00135DA1"/>
    <w:p w:rsidR="004D0F55" w:rsidRPr="00E4351F" w:rsidRDefault="004D0F55"/>
    <w:sectPr w:rsidR="004D0F55" w:rsidRPr="00E435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305A60"/>
    <w:multiLevelType w:val="hybridMultilevel"/>
    <w:tmpl w:val="911E9A46"/>
    <w:lvl w:ilvl="0" w:tplc="C616F3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6946B4"/>
    <w:multiLevelType w:val="hybridMultilevel"/>
    <w:tmpl w:val="56C8932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2sLQwtTCwNDE3N7FQ0lEKTi0uzszPAykwrgUAV0J9EywAAAA="/>
  </w:docVars>
  <w:rsids>
    <w:rsidRoot w:val="00D807F4"/>
    <w:rsid w:val="00022239"/>
    <w:rsid w:val="00057B60"/>
    <w:rsid w:val="0009398E"/>
    <w:rsid w:val="000B44BA"/>
    <w:rsid w:val="000C4070"/>
    <w:rsid w:val="000D2101"/>
    <w:rsid w:val="001277DE"/>
    <w:rsid w:val="00131573"/>
    <w:rsid w:val="00135DA1"/>
    <w:rsid w:val="001412FC"/>
    <w:rsid w:val="0017444E"/>
    <w:rsid w:val="00180BF8"/>
    <w:rsid w:val="001A71DB"/>
    <w:rsid w:val="001D5441"/>
    <w:rsid w:val="001D5FEE"/>
    <w:rsid w:val="002C42D1"/>
    <w:rsid w:val="002C56A9"/>
    <w:rsid w:val="00301916"/>
    <w:rsid w:val="00315230"/>
    <w:rsid w:val="00355E5E"/>
    <w:rsid w:val="00391B89"/>
    <w:rsid w:val="003A6A0B"/>
    <w:rsid w:val="003F19F8"/>
    <w:rsid w:val="00423A78"/>
    <w:rsid w:val="00464E40"/>
    <w:rsid w:val="00473ACD"/>
    <w:rsid w:val="004A464E"/>
    <w:rsid w:val="004D0F55"/>
    <w:rsid w:val="004E4ACC"/>
    <w:rsid w:val="004F3846"/>
    <w:rsid w:val="00502B7D"/>
    <w:rsid w:val="0051140F"/>
    <w:rsid w:val="00534A9D"/>
    <w:rsid w:val="0057179B"/>
    <w:rsid w:val="00574591"/>
    <w:rsid w:val="005E3A5D"/>
    <w:rsid w:val="005E6891"/>
    <w:rsid w:val="0061725A"/>
    <w:rsid w:val="006233B1"/>
    <w:rsid w:val="006865E5"/>
    <w:rsid w:val="006B330F"/>
    <w:rsid w:val="006B5501"/>
    <w:rsid w:val="006D2D72"/>
    <w:rsid w:val="007759C1"/>
    <w:rsid w:val="007867AA"/>
    <w:rsid w:val="007912D9"/>
    <w:rsid w:val="007B489E"/>
    <w:rsid w:val="0080584B"/>
    <w:rsid w:val="008078E2"/>
    <w:rsid w:val="0090071C"/>
    <w:rsid w:val="00925A32"/>
    <w:rsid w:val="00946C33"/>
    <w:rsid w:val="00991F3B"/>
    <w:rsid w:val="009D6CB9"/>
    <w:rsid w:val="00A028F1"/>
    <w:rsid w:val="00A07405"/>
    <w:rsid w:val="00A11E31"/>
    <w:rsid w:val="00A42BDD"/>
    <w:rsid w:val="00A4755D"/>
    <w:rsid w:val="00A878EA"/>
    <w:rsid w:val="00A90763"/>
    <w:rsid w:val="00AC021D"/>
    <w:rsid w:val="00B17041"/>
    <w:rsid w:val="00B566F0"/>
    <w:rsid w:val="00B60344"/>
    <w:rsid w:val="00B737C6"/>
    <w:rsid w:val="00B92408"/>
    <w:rsid w:val="00BA25AC"/>
    <w:rsid w:val="00BB66A0"/>
    <w:rsid w:val="00BE26DA"/>
    <w:rsid w:val="00BF7392"/>
    <w:rsid w:val="00C00374"/>
    <w:rsid w:val="00C362A8"/>
    <w:rsid w:val="00C62BCA"/>
    <w:rsid w:val="00CC2A52"/>
    <w:rsid w:val="00CF0730"/>
    <w:rsid w:val="00D045A2"/>
    <w:rsid w:val="00D057BF"/>
    <w:rsid w:val="00D41D73"/>
    <w:rsid w:val="00D53084"/>
    <w:rsid w:val="00D74BC2"/>
    <w:rsid w:val="00D807F4"/>
    <w:rsid w:val="00D91684"/>
    <w:rsid w:val="00DB05C7"/>
    <w:rsid w:val="00DC403D"/>
    <w:rsid w:val="00DD7409"/>
    <w:rsid w:val="00DE50A3"/>
    <w:rsid w:val="00E4351F"/>
    <w:rsid w:val="00EB6BB7"/>
    <w:rsid w:val="00EC2C1B"/>
    <w:rsid w:val="00ED42A6"/>
    <w:rsid w:val="00ED6BD0"/>
    <w:rsid w:val="00F50E69"/>
    <w:rsid w:val="00F60CA6"/>
    <w:rsid w:val="00F61B6F"/>
    <w:rsid w:val="00F80FDE"/>
    <w:rsid w:val="00F81390"/>
    <w:rsid w:val="00F82257"/>
    <w:rsid w:val="00FC4D01"/>
    <w:rsid w:val="00FE1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1EE57"/>
  <w15:chartTrackingRefBased/>
  <w15:docId w15:val="{EF3D3894-6772-42E4-BAC4-BA976041D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35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35F89D-F20B-42E3-A700-ED69FC49C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ips</Company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ugubelli, Avinash</dc:creator>
  <cp:keywords/>
  <dc:description/>
  <cp:lastModifiedBy>Gurugubelli, Avinash</cp:lastModifiedBy>
  <cp:revision>98</cp:revision>
  <dcterms:created xsi:type="dcterms:W3CDTF">2019-06-19T03:50:00Z</dcterms:created>
  <dcterms:modified xsi:type="dcterms:W3CDTF">2019-06-19T12:53:00Z</dcterms:modified>
</cp:coreProperties>
</file>